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51AC" w:rsidRDefault="001A1795">
      <w:pPr>
        <w:pStyle w:val="a3"/>
        <w:rPr>
          <w:rFonts w:ascii="Times New Roman" w:eastAsia="Times New Roman" w:hAnsi="Times New Roman" w:cs="Times New Roman"/>
          <w:sz w:val="56"/>
          <w:szCs w:val="56"/>
        </w:rPr>
      </w:pPr>
      <w:r>
        <w:rPr>
          <w:rFonts w:ascii="Times New Roman" w:eastAsia="Times New Roman" w:hAnsi="Times New Roman" w:cs="Times New Roman"/>
          <w:sz w:val="56"/>
          <w:szCs w:val="56"/>
        </w:rPr>
        <w:t>Lab 1: ALU Lab</w:t>
      </w:r>
    </w:p>
    <w:p w:rsidR="007151AC" w:rsidRDefault="001A1795">
      <w:pPr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EE312 Computer Architecture</w:t>
      </w:r>
    </w:p>
    <w:p w:rsidR="007151AC" w:rsidRDefault="001A1795">
      <w:pPr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rofessor: </w:t>
      </w:r>
      <w:r w:rsidR="00C57B95">
        <w:rPr>
          <w:rFonts w:ascii="Times New Roman" w:eastAsia="Times New Roman" w:hAnsi="Times New Roman" w:cs="Times New Roman"/>
          <w:sz w:val="20"/>
          <w:szCs w:val="20"/>
        </w:rPr>
        <w:t>Myoungsoo Jung</w:t>
      </w:r>
    </w:p>
    <w:p w:rsidR="007151AC" w:rsidRDefault="001A1795">
      <w:pPr>
        <w:jc w:val="right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u w:val="single"/>
        </w:rPr>
        <w:t xml:space="preserve">TA (Lab 1): </w:t>
      </w:r>
      <w:proofErr w:type="spellStart"/>
      <w:r w:rsidR="0028493E">
        <w:rPr>
          <w:rFonts w:ascii="Times New Roman" w:eastAsia="Times New Roman" w:hAnsi="Times New Roman" w:cs="Times New Roman"/>
          <w:sz w:val="20"/>
          <w:szCs w:val="20"/>
          <w:u w:val="single"/>
        </w:rPr>
        <w:t>Seungkwan</w:t>
      </w:r>
      <w:proofErr w:type="spellEnd"/>
      <w:r w:rsidR="005837C2">
        <w:rPr>
          <w:rFonts w:ascii="Times New Roman" w:eastAsia="Times New Roman" w:hAnsi="Times New Roman" w:cs="Times New Roman"/>
          <w:sz w:val="20"/>
          <w:szCs w:val="20"/>
          <w:u w:val="single"/>
        </w:rPr>
        <w:t xml:space="preserve"> </w:t>
      </w:r>
      <w:r w:rsidR="0028493E">
        <w:rPr>
          <w:rFonts w:ascii="Times New Roman" w:eastAsia="Times New Roman" w:hAnsi="Times New Roman" w:cs="Times New Roman"/>
          <w:sz w:val="20"/>
          <w:szCs w:val="20"/>
          <w:u w:val="single"/>
        </w:rPr>
        <w:t>Kang</w:t>
      </w:r>
      <w:r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Head TA: </w:t>
      </w:r>
      <w:r w:rsidR="00BA6AFB">
        <w:rPr>
          <w:rFonts w:ascii="Times New Roman" w:eastAsia="Times New Roman" w:hAnsi="Times New Roman" w:cs="Times New Roman"/>
          <w:sz w:val="20"/>
          <w:szCs w:val="20"/>
        </w:rPr>
        <w:t>Miryeong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Kwon</w:t>
      </w:r>
    </w:p>
    <w:p w:rsidR="007151AC" w:rsidRDefault="001A1795" w:rsidP="005D2C2C">
      <w:pPr>
        <w:jc w:val="right"/>
        <w:rPr>
          <w:rFonts w:ascii="Times New Roman" w:eastAsiaTheme="minorEastAsia" w:hAnsi="Times New Roman" w:cs="Times New Roman"/>
          <w:sz w:val="20"/>
          <w:szCs w:val="20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0"/>
          <w:szCs w:val="20"/>
        </w:rPr>
        <w:t xml:space="preserve"> (EMAIL: </w:t>
      </w:r>
      <w:r w:rsidR="00FD07A8">
        <w:rPr>
          <w:rFonts w:ascii="Times New Roman" w:eastAsia="Times New Roman" w:hAnsi="Times New Roman" w:cs="Times New Roman"/>
          <w:sz w:val="20"/>
          <w:szCs w:val="20"/>
        </w:rPr>
        <w:t>kangsk</w:t>
      </w:r>
      <w:r>
        <w:rPr>
          <w:rFonts w:ascii="Times New Roman" w:eastAsia="Times New Roman" w:hAnsi="Times New Roman" w:cs="Times New Roman"/>
          <w:sz w:val="20"/>
          <w:szCs w:val="20"/>
        </w:rPr>
        <w:t>@</w:t>
      </w:r>
      <w:r w:rsidR="00FD07A8">
        <w:rPr>
          <w:rFonts w:ascii="Times New Roman" w:eastAsia="Times New Roman" w:hAnsi="Times New Roman" w:cs="Times New Roman"/>
          <w:sz w:val="20"/>
          <w:szCs w:val="20"/>
        </w:rPr>
        <w:t>camelab.org</w:t>
      </w:r>
      <w:r w:rsidR="005D2C2C">
        <w:rPr>
          <w:rFonts w:ascii="Times New Roman" w:eastAsia="Times New Roman" w:hAnsi="Times New Roman" w:cs="Times New Roman"/>
          <w:sz w:val="20"/>
          <w:szCs w:val="20"/>
        </w:rPr>
        <w:t>, mkwon@camelab.org</w:t>
      </w:r>
      <w:r>
        <w:rPr>
          <w:rFonts w:ascii="Times New Roman" w:eastAsia="Times New Roman" w:hAnsi="Times New Roman" w:cs="Times New Roman"/>
          <w:sz w:val="20"/>
          <w:szCs w:val="20"/>
        </w:rPr>
        <w:t>)</w:t>
      </w:r>
    </w:p>
    <w:p w:rsidR="005D2C2C" w:rsidRPr="00C724FC" w:rsidRDefault="005D2C2C" w:rsidP="005D2C2C">
      <w:pPr>
        <w:jc w:val="right"/>
        <w:rPr>
          <w:rFonts w:ascii="Times New Roman" w:eastAsiaTheme="minorEastAsia" w:hAnsi="Times New Roman" w:cs="Times New Roman" w:hint="eastAsia"/>
          <w:color w:val="FF0000"/>
          <w:sz w:val="20"/>
          <w:szCs w:val="20"/>
        </w:rPr>
      </w:pPr>
      <w:r w:rsidRPr="00C724FC">
        <w:rPr>
          <w:rFonts w:ascii="Times New Roman" w:eastAsiaTheme="minorEastAsia" w:hAnsi="Times New Roman" w:cs="Times New Roman"/>
          <w:color w:val="FF0000"/>
          <w:sz w:val="20"/>
          <w:szCs w:val="20"/>
        </w:rPr>
        <w:t>Deadline: 3/19/2022 (Sat) 23:59</w:t>
      </w:r>
    </w:p>
    <w:p w:rsidR="007151AC" w:rsidRDefault="007151AC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7151AC" w:rsidRDefault="007151AC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7151AC" w:rsidRDefault="001A1795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1. Overview</w:t>
      </w:r>
    </w:p>
    <w:p w:rsidR="007151AC" w:rsidRDefault="001A1795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Lab 1 </w:t>
      </w:r>
      <w:r>
        <w:rPr>
          <w:rFonts w:ascii="Times New Roman" w:eastAsia="Times New Roman" w:hAnsi="Times New Roman" w:cs="Times New Roman"/>
          <w:sz w:val="20"/>
          <w:szCs w:val="20"/>
        </w:rPr>
        <w:t>is a toy project that teaches you the basics of Verilog language. You are going to learn how to write</w:t>
      </w:r>
      <w:r w:rsidR="00E6576F">
        <w:rPr>
          <w:rFonts w:ascii="Times New Roman" w:eastAsia="Times New Roman" w:hAnsi="Times New Roman" w:cs="Times New Roman"/>
          <w:sz w:val="20"/>
          <w:szCs w:val="20"/>
        </w:rPr>
        <w:t xml:space="preserve"> code in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Verilog and how to simulate it. In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ab 1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you are required to implement an Arithmetic Logic Unit (ALU) </w:t>
      </w:r>
      <w:r w:rsidR="00E6576F">
        <w:rPr>
          <w:rFonts w:ascii="Times New Roman" w:eastAsia="Times New Roman" w:hAnsi="Times New Roman" w:cs="Times New Roman"/>
          <w:sz w:val="20"/>
          <w:szCs w:val="20"/>
        </w:rPr>
        <w:t xml:space="preserve">in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Verilog. You are able to complete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ab 1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based on what you have learned from the Verilog tutorial. Have fun!</w:t>
      </w:r>
    </w:p>
    <w:p w:rsidR="00E6576F" w:rsidRPr="00E6576F" w:rsidRDefault="00E6576F">
      <w:pPr>
        <w:rPr>
          <w:rFonts w:ascii="Times New Roman" w:eastAsiaTheme="minorEastAsia" w:hAnsi="Times New Roman" w:cs="Times New Roman"/>
          <w:sz w:val="20"/>
          <w:szCs w:val="20"/>
        </w:rPr>
      </w:pPr>
    </w:p>
    <w:p w:rsidR="007151AC" w:rsidRDefault="007151AC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7151AC" w:rsidRDefault="001A1795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2. Files</w:t>
      </w:r>
    </w:p>
    <w:p w:rsidR="007151AC" w:rsidRDefault="001A1795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You are given two files:</w:t>
      </w:r>
    </w:p>
    <w:p w:rsidR="007151AC" w:rsidRDefault="001A17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alu.v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: This is where you implement the ALU module.</w:t>
      </w:r>
    </w:p>
    <w:p w:rsidR="007151AC" w:rsidRDefault="001A17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ALU_</w:t>
      </w:r>
      <w:proofErr w:type="gramStart"/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TB.v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: </w:t>
      </w:r>
      <w:r w:rsidR="00E6576F">
        <w:rPr>
          <w:rFonts w:ascii="Times New Roman" w:eastAsia="Times New Roman" w:hAnsi="Times New Roman" w:cs="Times New Roman"/>
          <w:color w:val="000000"/>
          <w:sz w:val="20"/>
          <w:szCs w:val="20"/>
        </w:rPr>
        <w:t>This is a 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stbench file which you can </w:t>
      </w:r>
      <w:r w:rsidR="00E6576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use to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est and grade your ALU module wit</w:t>
      </w:r>
      <w:r w:rsidR="00E6576F">
        <w:rPr>
          <w:rFonts w:ascii="Times New Roman" w:eastAsia="Times New Roman" w:hAnsi="Times New Roman" w:cs="Times New Roman"/>
          <w:color w:val="000000"/>
          <w:sz w:val="20"/>
          <w:szCs w:val="20"/>
        </w:rPr>
        <w:t>h.</w:t>
      </w:r>
    </w:p>
    <w:p w:rsidR="007151AC" w:rsidRDefault="001A1795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You only need to change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alu.v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. You don’t need to change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ALU_TB.v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:rsidR="007151AC" w:rsidRDefault="007151AC">
      <w:pPr>
        <w:rPr>
          <w:rFonts w:ascii="Times New Roman" w:eastAsiaTheme="minorEastAsia" w:hAnsi="Times New Roman" w:cs="Times New Roman"/>
          <w:sz w:val="20"/>
          <w:szCs w:val="20"/>
        </w:rPr>
      </w:pPr>
    </w:p>
    <w:p w:rsidR="00E6576F" w:rsidRPr="00E6576F" w:rsidRDefault="00E6576F">
      <w:pPr>
        <w:rPr>
          <w:rFonts w:ascii="Times New Roman" w:eastAsiaTheme="minorEastAsia" w:hAnsi="Times New Roman" w:cs="Times New Roman"/>
          <w:sz w:val="20"/>
          <w:szCs w:val="20"/>
        </w:rPr>
      </w:pPr>
    </w:p>
    <w:p w:rsidR="007151AC" w:rsidRDefault="001A1795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3. ALU Lab</w:t>
      </w:r>
    </w:p>
    <w:p w:rsidR="007151AC" w:rsidRDefault="001A1795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In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Lab 1</w:t>
      </w:r>
      <w:r>
        <w:rPr>
          <w:rFonts w:ascii="Times New Roman" w:eastAsia="Times New Roman" w:hAnsi="Times New Roman" w:cs="Times New Roman"/>
          <w:sz w:val="20"/>
          <w:szCs w:val="20"/>
        </w:rPr>
        <w:t>, you are required to make an ALU that has the following specifications:</w:t>
      </w:r>
    </w:p>
    <w:p w:rsidR="007151AC" w:rsidRDefault="001A179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puts and outputs are 16-bit signed binary numbers.</w:t>
      </w:r>
    </w:p>
    <w:p w:rsidR="007151AC" w:rsidRDefault="001A179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perations are 4-bit binary numbers.</w:t>
      </w:r>
    </w:p>
    <w:p w:rsidR="007151AC" w:rsidRDefault="001A179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verflow must be detected.</w:t>
      </w:r>
    </w:p>
    <w:p w:rsidR="007151AC" w:rsidRDefault="001A1795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For Add &amp; Sub operation, the ALU should be able to handle overflow.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Cou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must be </w:t>
      </w:r>
      <w:r w:rsidR="00E6576F">
        <w:rPr>
          <w:rFonts w:ascii="Times New Roman" w:eastAsia="Times New Roman" w:hAnsi="Times New Roman" w:cs="Times New Roman"/>
          <w:sz w:val="20"/>
          <w:szCs w:val="20"/>
        </w:rPr>
        <w:t>1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if overflow happens; otherwise,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Cout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 should be </w:t>
      </w:r>
      <w:r w:rsidR="00E6576F">
        <w:rPr>
          <w:rFonts w:ascii="Times New Roman" w:eastAsia="Times New Roman" w:hAnsi="Times New Roman" w:cs="Times New Roman"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sz w:val="20"/>
          <w:szCs w:val="20"/>
        </w:rPr>
        <w:t>.</w:t>
      </w:r>
    </w:p>
    <w:p w:rsidR="007151AC" w:rsidRPr="00E6576F" w:rsidRDefault="001A1795">
      <w:pPr>
        <w:rPr>
          <w:rFonts w:ascii="Times New Roman" w:eastAsiaTheme="minorEastAsia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The detailed explanations of the operations that your ALU module is required to handle are shown in Table 1.</w:t>
      </w:r>
    </w:p>
    <w:p w:rsidR="00E6576F" w:rsidRDefault="00E6576F">
      <w:pPr>
        <w:wordWrap/>
        <w:autoSpaceDE/>
        <w:autoSpaceDN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br w:type="page"/>
      </w:r>
    </w:p>
    <w:tbl>
      <w:tblPr>
        <w:tblStyle w:val="ae"/>
        <w:tblW w:w="4248" w:type="dxa"/>
        <w:jc w:val="center"/>
        <w:tblBorders>
          <w:top w:val="single" w:sz="4" w:space="0" w:color="666666"/>
          <w:left w:val="single" w:sz="4" w:space="0" w:color="000000"/>
          <w:bottom w:val="single" w:sz="4" w:space="0" w:color="666666"/>
          <w:right w:val="single" w:sz="4" w:space="0" w:color="000000"/>
          <w:insideH w:val="single" w:sz="4" w:space="0" w:color="666666"/>
          <w:insideV w:val="single" w:sz="4" w:space="0" w:color="666666"/>
        </w:tblBorders>
        <w:tblLayout w:type="fixed"/>
        <w:tblLook w:val="0400" w:firstRow="0" w:lastRow="0" w:firstColumn="0" w:lastColumn="0" w:noHBand="0" w:noVBand="1"/>
      </w:tblPr>
      <w:tblGrid>
        <w:gridCol w:w="988"/>
        <w:gridCol w:w="1327"/>
        <w:gridCol w:w="1933"/>
      </w:tblGrid>
      <w:tr w:rsidR="007151AC">
        <w:trPr>
          <w:jc w:val="center"/>
        </w:trPr>
        <w:tc>
          <w:tcPr>
            <w:tcW w:w="988" w:type="dxa"/>
          </w:tcPr>
          <w:p w:rsidR="007151AC" w:rsidRPr="00737C70" w:rsidRDefault="001A1795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37C7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OP</w:t>
            </w:r>
          </w:p>
        </w:tc>
        <w:tc>
          <w:tcPr>
            <w:tcW w:w="1327" w:type="dxa"/>
          </w:tcPr>
          <w:p w:rsidR="007151AC" w:rsidRPr="00737C70" w:rsidRDefault="001A1795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37C7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peration</w:t>
            </w:r>
          </w:p>
        </w:tc>
        <w:tc>
          <w:tcPr>
            <w:tcW w:w="1933" w:type="dxa"/>
          </w:tcPr>
          <w:p w:rsidR="007151AC" w:rsidRPr="00737C70" w:rsidRDefault="001A1795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37C7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scription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000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r w:rsidRPr="00737C70">
              <w:rPr>
                <w:rFonts w:ascii="Times New Roman" w:eastAsia="Times New Roman" w:hAnsi="Times New Roman" w:cs="Times New Roman"/>
                <w:sz w:val="20"/>
                <w:szCs w:val="20"/>
              </w:rPr>
              <w:t>+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-bit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ddition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001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– B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-bit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subtraction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010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and B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-bit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nd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011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or B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-bit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or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100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and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-bit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and</w:t>
            </w:r>
            <w:proofErr w:type="spellEnd"/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101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nor B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-bit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or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110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o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-bit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xor</w:t>
            </w:r>
            <w:proofErr w:type="spellEnd"/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111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nor</w:t>
            </w:r>
            <w:proofErr w:type="spell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-bit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xnor</w:t>
            </w:r>
            <w:proofErr w:type="spellEnd"/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Identity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1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~A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6-bit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not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10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&gt;&gt; 1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ogical right shift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11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&gt;&gt;&gt; 1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ithmetic right shift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00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[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]A[15:1]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otate right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01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&lt;&lt; 1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Logical left shift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10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 &lt;&lt;&lt; 1</w:t>
            </w:r>
          </w:p>
        </w:tc>
        <w:tc>
          <w:tcPr>
            <w:tcW w:w="1933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Arithmetic left shift</w:t>
            </w:r>
          </w:p>
        </w:tc>
      </w:tr>
      <w:tr w:rsidR="007151AC">
        <w:trPr>
          <w:jc w:val="center"/>
        </w:trPr>
        <w:tc>
          <w:tcPr>
            <w:tcW w:w="988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111</w:t>
            </w:r>
          </w:p>
        </w:tc>
        <w:tc>
          <w:tcPr>
            <w:tcW w:w="1327" w:type="dxa"/>
          </w:tcPr>
          <w:p w:rsidR="007151AC" w:rsidRDefault="001A1795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[</w:t>
            </w:r>
            <w:proofErr w:type="gram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:0]A</w:t>
            </w:r>
            <w:proofErr w:type="gramEnd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15]</w:t>
            </w:r>
          </w:p>
        </w:tc>
        <w:tc>
          <w:tcPr>
            <w:tcW w:w="1933" w:type="dxa"/>
          </w:tcPr>
          <w:p w:rsidR="007151AC" w:rsidRDefault="001A1795">
            <w:pPr>
              <w:keepNext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</w:rPr>
              <w:t>Rotate left</w:t>
            </w:r>
          </w:p>
        </w:tc>
      </w:tr>
    </w:tbl>
    <w:p w:rsidR="007151AC" w:rsidRDefault="00737C7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br/>
      </w:r>
      <w:r w:rsidR="001A179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Table 1. Operations</w:t>
      </w:r>
    </w:p>
    <w:p w:rsidR="007151AC" w:rsidRDefault="007151AC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7151AC" w:rsidRDefault="001A1795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4. Grading</w:t>
      </w:r>
    </w:p>
    <w:p w:rsidR="007151AC" w:rsidRDefault="001A1795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The TAs will grade your lab assignments with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ALU_</w:t>
      </w:r>
      <w:proofErr w:type="gramStart"/>
      <w:r>
        <w:rPr>
          <w:rFonts w:ascii="Times New Roman" w:eastAsia="Times New Roman" w:hAnsi="Times New Roman" w:cs="Times New Roman"/>
          <w:i/>
          <w:sz w:val="20"/>
          <w:szCs w:val="20"/>
        </w:rPr>
        <w:t>TB.v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 xml:space="preserve">, which is already given to you. If you pass all the tests in </w:t>
      </w:r>
      <w:proofErr w:type="spellStart"/>
      <w:r>
        <w:rPr>
          <w:rFonts w:ascii="Times New Roman" w:eastAsia="Times New Roman" w:hAnsi="Times New Roman" w:cs="Times New Roman"/>
          <w:i/>
          <w:sz w:val="20"/>
          <w:szCs w:val="20"/>
        </w:rPr>
        <w:t>ALU_</w:t>
      </w:r>
      <w:proofErr w:type="gramStart"/>
      <w:r>
        <w:rPr>
          <w:rFonts w:ascii="Times New Roman" w:eastAsia="Times New Roman" w:hAnsi="Times New Roman" w:cs="Times New Roman"/>
          <w:i/>
          <w:sz w:val="20"/>
          <w:szCs w:val="20"/>
        </w:rPr>
        <w:t>TB.v</w:t>
      </w:r>
      <w:proofErr w:type="spellEnd"/>
      <w:proofErr w:type="gramEnd"/>
      <w:r>
        <w:rPr>
          <w:rFonts w:ascii="Times New Roman" w:eastAsia="Times New Roman" w:hAnsi="Times New Roman" w:cs="Times New Roman"/>
          <w:sz w:val="20"/>
          <w:szCs w:val="20"/>
        </w:rPr>
        <w:t>, you will get a full score. Your score is determined by how many tests you pass.</w:t>
      </w:r>
    </w:p>
    <w:p w:rsidR="007151AC" w:rsidRDefault="007151AC">
      <w:pPr>
        <w:rPr>
          <w:rFonts w:ascii="Times New Roman" w:eastAsiaTheme="minorEastAsia" w:hAnsi="Times New Roman" w:cs="Times New Roman"/>
          <w:sz w:val="20"/>
          <w:szCs w:val="20"/>
        </w:rPr>
      </w:pPr>
    </w:p>
    <w:p w:rsidR="00C47ACA" w:rsidRPr="00C47ACA" w:rsidRDefault="00C47ACA">
      <w:pPr>
        <w:rPr>
          <w:rFonts w:ascii="Times New Roman" w:eastAsiaTheme="minorEastAsia" w:hAnsi="Times New Roman" w:cs="Times New Roman"/>
          <w:sz w:val="20"/>
          <w:szCs w:val="20"/>
        </w:rPr>
      </w:pPr>
    </w:p>
    <w:p w:rsidR="007151AC" w:rsidRDefault="001A1795">
      <w:pPr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5. Lab Report Guidance</w:t>
      </w:r>
    </w:p>
    <w:p w:rsidR="007151AC" w:rsidRDefault="001A1795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You are required to submit a lab report for every lab assignment. You can write your report either in Korean or English.</w:t>
      </w:r>
    </w:p>
    <w:p w:rsidR="00737C70" w:rsidRPr="00737C70" w:rsidRDefault="00737C70">
      <w:pPr>
        <w:rPr>
          <w:rFonts w:ascii="Times New Roman" w:eastAsiaTheme="minorEastAsia" w:hAnsi="Times New Roman" w:cs="Times New Roman"/>
          <w:sz w:val="20"/>
          <w:szCs w:val="20"/>
        </w:rPr>
      </w:pPr>
    </w:p>
    <w:p w:rsidR="007151AC" w:rsidRDefault="001A1795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Your lab report </w:t>
      </w:r>
      <w: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  <w:t>MUST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include the following sections:</w:t>
      </w:r>
    </w:p>
    <w:p w:rsidR="007151AC" w:rsidRDefault="001A17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troduction</w:t>
      </w:r>
    </w:p>
    <w:p w:rsidR="007151AC" w:rsidRDefault="001A179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Introductio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cludes what you think you are required to accomplish the lab assignment and a brief description of your design and implementation.</w:t>
      </w:r>
    </w:p>
    <w:p w:rsidR="007151AC" w:rsidRDefault="001A17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esign</w:t>
      </w:r>
    </w:p>
    <w:p w:rsidR="007151AC" w:rsidRDefault="001A179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Desig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cludes a high-level description of your design of the Verilog modules (e.g., the relationship between the modules).</w:t>
      </w:r>
    </w:p>
    <w:p w:rsidR="007151AC" w:rsidRDefault="001A179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igures are very helpful for the TAs to understand your Verilog code.</w:t>
      </w:r>
    </w:p>
    <w:p w:rsidR="007151AC" w:rsidRDefault="008447D7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e </w:t>
      </w:r>
      <w:r w:rsidR="001A179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commend you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o </w:t>
      </w:r>
      <w:r w:rsidR="001A1795">
        <w:rPr>
          <w:rFonts w:ascii="Times New Roman" w:eastAsia="Times New Roman" w:hAnsi="Times New Roman" w:cs="Times New Roman"/>
          <w:color w:val="000000"/>
          <w:sz w:val="20"/>
          <w:szCs w:val="20"/>
        </w:rPr>
        <w:t>include figures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>, as</w:t>
      </w:r>
      <w:r w:rsidR="001A179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rawing them helps you </w:t>
      </w:r>
      <w:r w:rsidR="001A179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design</w:t>
      </w:r>
      <w:r w:rsidR="001A179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your modules.</w:t>
      </w:r>
    </w:p>
    <w:p w:rsidR="007151AC" w:rsidRDefault="001A17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mplementation</w:t>
      </w:r>
    </w:p>
    <w:p w:rsidR="007151AC" w:rsidRDefault="001A179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Implementatio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cludes a detail description of your implementation of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esign.</w:t>
      </w:r>
    </w:p>
    <w:p w:rsidR="007151AC" w:rsidRDefault="00C47AC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</w:t>
      </w:r>
      <w:r w:rsidR="001A179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iting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bout </w:t>
      </w:r>
      <w:r w:rsidR="001A179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overall structure and meaningful information is enough; you don’t have to explain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ll </w:t>
      </w:r>
      <w:r w:rsidR="001A179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inor issues you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ave </w:t>
      </w:r>
      <w:r w:rsidR="001A1795">
        <w:rPr>
          <w:rFonts w:ascii="Times New Roman" w:eastAsia="Times New Roman" w:hAnsi="Times New Roman" w:cs="Times New Roman"/>
          <w:color w:val="000000"/>
          <w:sz w:val="20"/>
          <w:szCs w:val="20"/>
        </w:rPr>
        <w:t>solv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 w:rsidR="001A179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detail.</w:t>
      </w:r>
    </w:p>
    <w:p w:rsidR="007151AC" w:rsidRDefault="001A179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  <w:t>Do not copy and paste your source code.</w:t>
      </w:r>
    </w:p>
    <w:p w:rsidR="007151AC" w:rsidRDefault="001A17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lastRenderedPageBreak/>
        <w:t>Evaluation</w:t>
      </w:r>
    </w:p>
    <w:p w:rsidR="007151AC" w:rsidRDefault="001A179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Evaluatio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cludes how you 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av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valuate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your implementation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gether with th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imulation results.</w:t>
      </w:r>
    </w:p>
    <w:p w:rsidR="007151AC" w:rsidRDefault="001A179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color w:val="C00000"/>
          <w:sz w:val="20"/>
          <w:szCs w:val="20"/>
        </w:rPr>
        <w:t>Evaluation</w:t>
      </w:r>
      <w: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  <w:t xml:space="preserve"> must include how many tests you pass in </w:t>
      </w:r>
      <w:proofErr w:type="spellStart"/>
      <w:r>
        <w:rPr>
          <w:rFonts w:ascii="Times New Roman" w:eastAsia="Times New Roman" w:hAnsi="Times New Roman" w:cs="Times New Roman"/>
          <w:b/>
          <w:i/>
          <w:color w:val="C00000"/>
          <w:sz w:val="20"/>
          <w:szCs w:val="20"/>
        </w:rPr>
        <w:t>ALU_TB.v</w:t>
      </w:r>
      <w:proofErr w:type="spellEnd"/>
      <w: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  <w:t>.</w:t>
      </w:r>
    </w:p>
    <w:p w:rsidR="007151AC" w:rsidRDefault="001A17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iscussion</w:t>
      </w:r>
    </w:p>
    <w:p w:rsidR="007151AC" w:rsidRDefault="001A179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Discussio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cludes any problems that you 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av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xperience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 whil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you follow through the lab assignment or any feedbacks for the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As.</w:t>
      </w:r>
      <w:proofErr w:type="spellEnd"/>
    </w:p>
    <w:p w:rsidR="007151AC" w:rsidRDefault="001A179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our feedbacks are very helpful for the TAs to further improve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urse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>!</w:t>
      </w:r>
      <w:proofErr w:type="gramEnd"/>
    </w:p>
    <w:p w:rsidR="007151AC" w:rsidRDefault="001A17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nclusion</w:t>
      </w:r>
    </w:p>
    <w:p w:rsidR="007151AC" w:rsidRDefault="001A179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Conclusio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cludes any concluding remarks of your work 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r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hat you 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av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ccomplish</w:t>
      </w:r>
      <w:r w:rsidR="00C47ACA">
        <w:rPr>
          <w:rFonts w:ascii="Times New Roman" w:eastAsia="Times New Roman" w:hAnsi="Times New Roman" w:cs="Times New Roman"/>
          <w:color w:val="000000"/>
          <w:sz w:val="20"/>
          <w:szCs w:val="20"/>
        </w:rPr>
        <w:t>e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rough the lab assignment.</w:t>
      </w:r>
    </w:p>
    <w:p w:rsidR="007151AC" w:rsidRDefault="007151AC">
      <w:pPr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7151AC" w:rsidRDefault="001A1795">
      <w:pPr>
        <w:rPr>
          <w:rFonts w:ascii="Times New Roman" w:eastAsia="Times New Roman" w:hAnsi="Times New Roman" w:cs="Times New Roman"/>
          <w:b/>
          <w:color w:val="0D0D0D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D0D0D"/>
          <w:sz w:val="20"/>
          <w:szCs w:val="20"/>
        </w:rPr>
        <w:t>6. Requirements</w:t>
      </w:r>
    </w:p>
    <w:p w:rsidR="007151AC" w:rsidRDefault="001A1795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You </w:t>
      </w:r>
      <w: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  <w:t>MUST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omply with the following rules:</w:t>
      </w:r>
    </w:p>
    <w:p w:rsidR="007151AC" w:rsidRDefault="001A179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ou</w:t>
      </w:r>
      <w:r w:rsidR="00BA1CD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us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mplement the lab assignment in </w:t>
      </w:r>
      <w: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  <w:t>Verilog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:rsidR="007151AC" w:rsidRDefault="001A179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ou</w:t>
      </w:r>
      <w:r w:rsidR="00BA1CD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687B0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hall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nly implement the </w:t>
      </w:r>
      <w: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  <w:t>TODO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arts of the given template.</w:t>
      </w:r>
    </w:p>
    <w:p w:rsidR="007151AC" w:rsidRDefault="001A179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ou</w:t>
      </w:r>
      <w:r w:rsidR="00687B0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us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name your lab report as </w:t>
      </w:r>
      <w: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  <w:t>Lab1_YourName1_StudentID1_YourName2_StudentID2.pd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:rsidR="007151AC" w:rsidRDefault="001A179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You</w:t>
      </w:r>
      <w:r w:rsidR="00687B0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us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mpress the lab report and source code, name the compressed zip file as </w:t>
      </w:r>
      <w:r>
        <w:rPr>
          <w:rFonts w:ascii="Times New Roman" w:eastAsia="Times New Roman" w:hAnsi="Times New Roman" w:cs="Times New Roman"/>
          <w:b/>
          <w:color w:val="C00000"/>
          <w:sz w:val="20"/>
          <w:szCs w:val="20"/>
        </w:rPr>
        <w:t>Lab1_YourName1_StudentID1_YourName2_StudentID2.zip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and submit the zip file on KLMS.</w:t>
      </w:r>
    </w:p>
    <w:sectPr w:rsidR="007151AC">
      <w:footerReference w:type="even" r:id="rId8"/>
      <w:pgSz w:w="11906" w:h="16838"/>
      <w:pgMar w:top="1701" w:right="1440" w:bottom="1440" w:left="1440" w:header="851" w:footer="992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0741" w:rsidRDefault="005B0741">
      <w:pPr>
        <w:spacing w:after="0" w:line="240" w:lineRule="auto"/>
      </w:pPr>
      <w:r>
        <w:separator/>
      </w:r>
    </w:p>
  </w:endnote>
  <w:endnote w:type="continuationSeparator" w:id="0">
    <w:p w:rsidR="005B0741" w:rsidRDefault="005B07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51AC" w:rsidRDefault="001A179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rFonts w:eastAsia="Tahoma"/>
        <w:color w:val="000000"/>
      </w:rPr>
      <w:instrText>PAGE</w:instrText>
    </w:r>
    <w:r>
      <w:rPr>
        <w:color w:val="000000"/>
      </w:rPr>
      <w:fldChar w:fldCharType="end"/>
    </w:r>
  </w:p>
  <w:p w:rsidR="007151AC" w:rsidRDefault="007151A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0741" w:rsidRDefault="005B0741">
      <w:pPr>
        <w:spacing w:after="0" w:line="240" w:lineRule="auto"/>
      </w:pPr>
      <w:r>
        <w:separator/>
      </w:r>
    </w:p>
  </w:footnote>
  <w:footnote w:type="continuationSeparator" w:id="0">
    <w:p w:rsidR="005B0741" w:rsidRDefault="005B07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9F2D36"/>
    <w:multiLevelType w:val="multilevel"/>
    <w:tmpl w:val="3BDCD7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2E5260"/>
    <w:multiLevelType w:val="multilevel"/>
    <w:tmpl w:val="0464E8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0ED4B7B"/>
    <w:multiLevelType w:val="multilevel"/>
    <w:tmpl w:val="023402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✔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E867FF"/>
    <w:multiLevelType w:val="multilevel"/>
    <w:tmpl w:val="BE1487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Dc3NLE0MDI1sjRW0lEKTi0uzszPAykwrgUA9+evBiwAAAA="/>
  </w:docVars>
  <w:rsids>
    <w:rsidRoot w:val="007151AC"/>
    <w:rsid w:val="00107B05"/>
    <w:rsid w:val="001A1795"/>
    <w:rsid w:val="0028493E"/>
    <w:rsid w:val="00483FE2"/>
    <w:rsid w:val="005837C2"/>
    <w:rsid w:val="005B0741"/>
    <w:rsid w:val="005D2C2C"/>
    <w:rsid w:val="00687B0D"/>
    <w:rsid w:val="00687F2F"/>
    <w:rsid w:val="006A0AE4"/>
    <w:rsid w:val="007151AC"/>
    <w:rsid w:val="00737C70"/>
    <w:rsid w:val="008447D7"/>
    <w:rsid w:val="00BA1CDD"/>
    <w:rsid w:val="00BA6AFB"/>
    <w:rsid w:val="00C47ACA"/>
    <w:rsid w:val="00C57B95"/>
    <w:rsid w:val="00C724FC"/>
    <w:rsid w:val="00E6576F"/>
    <w:rsid w:val="00ED1EB4"/>
    <w:rsid w:val="00FA7324"/>
    <w:rsid w:val="00FD0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A1B93"/>
  <w15:docId w15:val="{8A019320-F124-4DFA-9B19-104E4E14C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바탕" w:hAnsi="Tahoma" w:cs="Tahoma"/>
        <w:sz w:val="22"/>
        <w:szCs w:val="22"/>
        <w:lang w:val="en-US" w:eastAsia="ko-KR" w:bidi="ar-SA"/>
      </w:rPr>
    </w:rPrDefault>
    <w:pPrDefault>
      <w:pPr>
        <w:widowControl w:val="0"/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C62BC"/>
    <w:pPr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C62BC"/>
    <w:pPr>
      <w:keepNext/>
      <w:outlineLvl w:val="0"/>
    </w:pPr>
    <w:rPr>
      <w:rFonts w:eastAsiaTheme="majorEastAsia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DB3329"/>
    <w:pPr>
      <w:keepNext/>
      <w:outlineLvl w:val="1"/>
    </w:pPr>
    <w:rPr>
      <w:rFonts w:eastAsiaTheme="majorEastAsia" w:cstheme="majorBidi"/>
      <w:sz w:val="24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AC62BC"/>
    <w:pPr>
      <w:spacing w:before="240" w:after="120"/>
      <w:jc w:val="center"/>
      <w:outlineLvl w:val="0"/>
    </w:pPr>
    <w:rPr>
      <w:rFonts w:eastAsiaTheme="majorEastAsia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AC62BC"/>
    <w:rPr>
      <w:rFonts w:ascii="Tahoma" w:eastAsiaTheme="majorEastAsia" w:hAnsi="Tahoma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DB3329"/>
    <w:rPr>
      <w:rFonts w:ascii="Tahoma" w:eastAsiaTheme="majorEastAsia" w:hAnsi="Tahoma" w:cstheme="majorBidi"/>
      <w:sz w:val="24"/>
    </w:rPr>
  </w:style>
  <w:style w:type="character" w:customStyle="1" w:styleId="1Char">
    <w:name w:val="제목 1 Char"/>
    <w:basedOn w:val="a0"/>
    <w:link w:val="1"/>
    <w:uiPriority w:val="9"/>
    <w:rsid w:val="00AC62BC"/>
    <w:rPr>
      <w:rFonts w:ascii="Tahoma" w:eastAsiaTheme="majorEastAsia" w:hAnsi="Tahoma" w:cstheme="majorBidi"/>
      <w:sz w:val="28"/>
      <w:szCs w:val="28"/>
    </w:rPr>
  </w:style>
  <w:style w:type="paragraph" w:styleId="a4">
    <w:name w:val="List Paragraph"/>
    <w:basedOn w:val="a"/>
    <w:uiPriority w:val="34"/>
    <w:qFormat/>
    <w:rsid w:val="00E86DAE"/>
    <w:pPr>
      <w:ind w:leftChars="400" w:left="800"/>
    </w:pPr>
  </w:style>
  <w:style w:type="table" w:styleId="a5">
    <w:name w:val="Table Grid"/>
    <w:basedOn w:val="a1"/>
    <w:uiPriority w:val="39"/>
    <w:rsid w:val="002771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0">
    <w:name w:val="Grid Table 2"/>
    <w:basedOn w:val="a1"/>
    <w:uiPriority w:val="47"/>
    <w:rsid w:val="002771CA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6">
    <w:name w:val="caption"/>
    <w:basedOn w:val="a"/>
    <w:next w:val="a"/>
    <w:uiPriority w:val="35"/>
    <w:unhideWhenUsed/>
    <w:qFormat/>
    <w:rsid w:val="00A16809"/>
    <w:rPr>
      <w:b/>
      <w:bCs/>
      <w:sz w:val="20"/>
      <w:szCs w:val="20"/>
    </w:rPr>
  </w:style>
  <w:style w:type="paragraph" w:styleId="a7">
    <w:name w:val="header"/>
    <w:basedOn w:val="a"/>
    <w:link w:val="Char0"/>
    <w:uiPriority w:val="99"/>
    <w:unhideWhenUsed/>
    <w:rsid w:val="009B08E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9B08E1"/>
    <w:rPr>
      <w:rFonts w:ascii="Tahoma" w:hAnsi="Tahoma"/>
      <w:sz w:val="22"/>
    </w:rPr>
  </w:style>
  <w:style w:type="paragraph" w:styleId="a8">
    <w:name w:val="footer"/>
    <w:basedOn w:val="a"/>
    <w:link w:val="Char1"/>
    <w:uiPriority w:val="99"/>
    <w:unhideWhenUsed/>
    <w:rsid w:val="009B08E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9B08E1"/>
    <w:rPr>
      <w:rFonts w:ascii="Tahoma" w:hAnsi="Tahoma"/>
      <w:sz w:val="22"/>
    </w:rPr>
  </w:style>
  <w:style w:type="character" w:styleId="a9">
    <w:name w:val="page number"/>
    <w:basedOn w:val="a0"/>
    <w:uiPriority w:val="99"/>
    <w:semiHidden/>
    <w:unhideWhenUsed/>
    <w:rsid w:val="00576701"/>
  </w:style>
  <w:style w:type="character" w:styleId="aa">
    <w:name w:val="Hyperlink"/>
    <w:basedOn w:val="a0"/>
    <w:uiPriority w:val="99"/>
    <w:unhideWhenUsed/>
    <w:rsid w:val="006E73CD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rsid w:val="001172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087527"/>
    <w:rPr>
      <w:color w:val="954F72" w:themeColor="followedHyperlink"/>
      <w:u w:val="single"/>
    </w:r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e">
    <w:basedOn w:val="a1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Xz/E+rM1okuCz2gmnxwpjcT1nw==">AMUW2mUBIvL9bKM2Udon1ydXHu/PS6VxcJj8A0l0P23UaIO+6k2Qhj+rsx5JgYm2XqYGxsRav7Qme8Mnladae/DI5KaPs/Eugm0a9+jFSHVF9JnD/QQRTM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571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ELab</dc:creator>
  <cp:lastModifiedBy>강승관</cp:lastModifiedBy>
  <cp:revision>14</cp:revision>
  <dcterms:created xsi:type="dcterms:W3CDTF">2018-09-01T10:33:00Z</dcterms:created>
  <dcterms:modified xsi:type="dcterms:W3CDTF">2022-03-10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8ECBE44B1EC4408398CF14E032B217</vt:lpwstr>
  </property>
</Properties>
</file>